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4BA" w:rsidRDefault="009934BA" w:rsidP="009934BA">
      <w:r>
        <w:t>//********************************************************************</w:t>
      </w:r>
    </w:p>
    <w:p w:rsidR="009934BA" w:rsidRDefault="009934BA" w:rsidP="009934BA">
      <w:r>
        <w:t>/</w:t>
      </w:r>
      <w:proofErr w:type="gramStart"/>
      <w:r>
        <w:t>/  SlotMachine.java</w:t>
      </w:r>
      <w:proofErr w:type="gramEnd"/>
      <w:r>
        <w:t xml:space="preserve">       Author: </w:t>
      </w:r>
      <w:proofErr w:type="spellStart"/>
      <w:r>
        <w:t>Zhang,Xingxuan</w:t>
      </w:r>
      <w:proofErr w:type="spellEnd"/>
    </w:p>
    <w:p w:rsidR="009934BA" w:rsidRDefault="009934BA" w:rsidP="009934BA">
      <w:r>
        <w:t>//</w:t>
      </w:r>
    </w:p>
    <w:p w:rsidR="009934BA" w:rsidRDefault="009934BA" w:rsidP="009934BA">
      <w:r>
        <w:t>/</w:t>
      </w:r>
      <w:proofErr w:type="gramStart"/>
      <w:r>
        <w:t>/  Solution</w:t>
      </w:r>
      <w:proofErr w:type="gramEnd"/>
      <w:r>
        <w:t xml:space="preserve"> to Individual practice</w:t>
      </w:r>
    </w:p>
    <w:p w:rsidR="009934BA" w:rsidRDefault="009934BA" w:rsidP="009934BA">
      <w:r>
        <w:t>//********************************************************************</w:t>
      </w:r>
    </w:p>
    <w:p w:rsidR="009934BA" w:rsidRDefault="009934BA" w:rsidP="009934BA"/>
    <w:p w:rsidR="009934BA" w:rsidRDefault="009934BA" w:rsidP="009934BA">
      <w:r>
        <w:t>//-----------------------------------------------------------------</w:t>
      </w:r>
    </w:p>
    <w:p w:rsidR="009934BA" w:rsidRDefault="009934BA" w:rsidP="009934BA">
      <w:r>
        <w:tab/>
        <w:t xml:space="preserve">   /</w:t>
      </w:r>
      <w:proofErr w:type="gramStart"/>
      <w:r>
        <w:t>/  this</w:t>
      </w:r>
      <w:proofErr w:type="gramEnd"/>
      <w:r>
        <w:t xml:space="preserve"> is a driver code for slot machine.</w:t>
      </w:r>
    </w:p>
    <w:p w:rsidR="009934BA" w:rsidRDefault="009934BA" w:rsidP="009934BA">
      <w:r>
        <w:tab/>
        <w:t xml:space="preserve">   //-----------------------------------------------------------------</w:t>
      </w:r>
    </w:p>
    <w:p w:rsidR="009934BA" w:rsidRDefault="009934BA" w:rsidP="009934BA"/>
    <w:p w:rsidR="009934BA" w:rsidRDefault="009934BA" w:rsidP="009934BA"/>
    <w:p w:rsidR="009934BA" w:rsidRDefault="009934BA" w:rsidP="009934BA"/>
    <w:p w:rsidR="009934BA" w:rsidRDefault="009934BA" w:rsidP="009934BA">
      <w:r>
        <w:t xml:space="preserve">import </w:t>
      </w:r>
      <w:proofErr w:type="spellStart"/>
      <w:r>
        <w:t>javafx.</w:t>
      </w:r>
      <w:proofErr w:type="gramStart"/>
      <w:r>
        <w:t>application.Application</w:t>
      </w:r>
      <w:proofErr w:type="spellEnd"/>
      <w:proofErr w:type="gramEnd"/>
      <w:r>
        <w:t>;</w:t>
      </w:r>
    </w:p>
    <w:p w:rsidR="009934BA" w:rsidRDefault="009934BA" w:rsidP="009934BA">
      <w:r>
        <w:t xml:space="preserve">import </w:t>
      </w:r>
      <w:proofErr w:type="spellStart"/>
      <w:proofErr w:type="gramStart"/>
      <w:r>
        <w:t>javafx.geometry</w:t>
      </w:r>
      <w:proofErr w:type="gramEnd"/>
      <w:r>
        <w:t>.Pos</w:t>
      </w:r>
      <w:proofErr w:type="spellEnd"/>
      <w:r>
        <w:t>;</w:t>
      </w:r>
    </w:p>
    <w:p w:rsidR="009934BA" w:rsidRDefault="009934BA" w:rsidP="009934BA">
      <w:r>
        <w:t xml:space="preserve">import </w:t>
      </w:r>
      <w:proofErr w:type="spellStart"/>
      <w:proofErr w:type="gramStart"/>
      <w:r>
        <w:t>javafx.geometry</w:t>
      </w:r>
      <w:proofErr w:type="gramEnd"/>
      <w:r>
        <w:t>.Insets</w:t>
      </w:r>
      <w:proofErr w:type="spellEnd"/>
      <w:r>
        <w:t>;</w:t>
      </w:r>
    </w:p>
    <w:p w:rsidR="009934BA" w:rsidRDefault="009934BA" w:rsidP="009934BA">
      <w:r>
        <w:t xml:space="preserve">import </w:t>
      </w:r>
      <w:proofErr w:type="spellStart"/>
      <w:proofErr w:type="gramStart"/>
      <w:r>
        <w:t>javafx.scene</w:t>
      </w:r>
      <w:proofErr w:type="gramEnd"/>
      <w:r>
        <w:t>.Scene</w:t>
      </w:r>
      <w:proofErr w:type="spellEnd"/>
      <w:r>
        <w:t>;</w:t>
      </w:r>
    </w:p>
    <w:p w:rsidR="009934BA" w:rsidRDefault="009934BA" w:rsidP="009934BA">
      <w:r>
        <w:t xml:space="preserve">import </w:t>
      </w:r>
      <w:proofErr w:type="spellStart"/>
      <w:proofErr w:type="gramStart"/>
      <w:r>
        <w:t>javafx.scene</w:t>
      </w:r>
      <w:proofErr w:type="gramEnd"/>
      <w:r>
        <w:t>.layout.HBox</w:t>
      </w:r>
      <w:proofErr w:type="spellEnd"/>
      <w:r>
        <w:t>;</w:t>
      </w:r>
    </w:p>
    <w:p w:rsidR="009934BA" w:rsidRDefault="009934BA" w:rsidP="009934BA">
      <w:r>
        <w:t xml:space="preserve">import </w:t>
      </w:r>
      <w:proofErr w:type="spellStart"/>
      <w:proofErr w:type="gramStart"/>
      <w:r>
        <w:t>javafx.scene</w:t>
      </w:r>
      <w:proofErr w:type="gramEnd"/>
      <w:r>
        <w:t>.layout.StackPane</w:t>
      </w:r>
      <w:proofErr w:type="spellEnd"/>
      <w:r>
        <w:t>;</w:t>
      </w:r>
    </w:p>
    <w:p w:rsidR="009934BA" w:rsidRDefault="009934BA" w:rsidP="009934BA">
      <w:r>
        <w:t xml:space="preserve">import </w:t>
      </w:r>
      <w:proofErr w:type="spellStart"/>
      <w:proofErr w:type="gramStart"/>
      <w:r>
        <w:t>javafx.scene</w:t>
      </w:r>
      <w:proofErr w:type="gramEnd"/>
      <w:r>
        <w:t>.layout.VBox</w:t>
      </w:r>
      <w:proofErr w:type="spellEnd"/>
      <w:r>
        <w:t>;</w:t>
      </w:r>
    </w:p>
    <w:p w:rsidR="009934BA" w:rsidRDefault="009934BA" w:rsidP="009934BA">
      <w:r>
        <w:t xml:space="preserve">import </w:t>
      </w:r>
      <w:proofErr w:type="spellStart"/>
      <w:proofErr w:type="gramStart"/>
      <w:r>
        <w:t>javafx.stage</w:t>
      </w:r>
      <w:proofErr w:type="gramEnd"/>
      <w:r>
        <w:t>.Stage</w:t>
      </w:r>
      <w:proofErr w:type="spellEnd"/>
      <w:r>
        <w:t>;</w:t>
      </w:r>
    </w:p>
    <w:p w:rsidR="009934BA" w:rsidRDefault="009934BA" w:rsidP="009934BA"/>
    <w:p w:rsidR="009934BA" w:rsidRDefault="009934BA" w:rsidP="009934BA">
      <w:r>
        <w:tab/>
      </w:r>
    </w:p>
    <w:p w:rsidR="009934BA" w:rsidRDefault="009934BA" w:rsidP="009934BA"/>
    <w:p w:rsidR="009934BA" w:rsidRDefault="009934BA" w:rsidP="009934BA"/>
    <w:p w:rsidR="009934BA" w:rsidRDefault="009934BA" w:rsidP="009934BA">
      <w:r>
        <w:t xml:space="preserve">public class </w:t>
      </w:r>
      <w:proofErr w:type="spellStart"/>
      <w:r>
        <w:t>SlotMachine</w:t>
      </w:r>
      <w:proofErr w:type="spellEnd"/>
      <w:r>
        <w:t xml:space="preserve"> extends Application</w:t>
      </w:r>
    </w:p>
    <w:p w:rsidR="009934BA" w:rsidRDefault="009934BA" w:rsidP="009934BA">
      <w:r>
        <w:t>{</w:t>
      </w:r>
    </w:p>
    <w:p w:rsidR="009934BA" w:rsidRDefault="009934BA" w:rsidP="009934BA">
      <w:r>
        <w:tab/>
        <w:t xml:space="preserve">public void </w:t>
      </w:r>
      <w:proofErr w:type="gramStart"/>
      <w:r>
        <w:t>start(</w:t>
      </w:r>
      <w:proofErr w:type="gramEnd"/>
      <w:r>
        <w:t xml:space="preserve">Stage </w:t>
      </w:r>
      <w:proofErr w:type="spellStart"/>
      <w:r>
        <w:t>primaryStage</w:t>
      </w:r>
      <w:proofErr w:type="spellEnd"/>
      <w:r>
        <w:t>)</w:t>
      </w:r>
    </w:p>
    <w:p w:rsidR="009934BA" w:rsidRDefault="009934BA" w:rsidP="009934BA">
      <w:r>
        <w:tab/>
        <w:t>{</w:t>
      </w:r>
    </w:p>
    <w:p w:rsidR="009934BA" w:rsidRDefault="009934BA" w:rsidP="009934BA">
      <w:r>
        <w:tab/>
      </w:r>
      <w:r>
        <w:tab/>
      </w:r>
      <w:proofErr w:type="spellStart"/>
      <w:r>
        <w:t>SlotMachinePane</w:t>
      </w:r>
      <w:proofErr w:type="spellEnd"/>
      <w:r>
        <w:t xml:space="preserve"> pane = new </w:t>
      </w:r>
      <w:proofErr w:type="spellStart"/>
      <w:r>
        <w:t>SlotMachinePane</w:t>
      </w:r>
      <w:proofErr w:type="spellEnd"/>
      <w:r>
        <w:t xml:space="preserve"> </w:t>
      </w:r>
      <w:proofErr w:type="gramStart"/>
      <w:r>
        <w:t>();/</w:t>
      </w:r>
      <w:proofErr w:type="gramEnd"/>
      <w:r>
        <w:t>/create a slot machine pane object</w:t>
      </w:r>
    </w:p>
    <w:p w:rsidR="009934BA" w:rsidRDefault="009934BA" w:rsidP="009934BA">
      <w:r>
        <w:lastRenderedPageBreak/>
        <w:tab/>
      </w:r>
      <w:r>
        <w:tab/>
      </w:r>
    </w:p>
    <w:p w:rsidR="009934BA" w:rsidRDefault="009934BA" w:rsidP="009934BA">
      <w:r>
        <w:tab/>
      </w:r>
      <w:r>
        <w:tab/>
      </w:r>
    </w:p>
    <w:p w:rsidR="009934BA" w:rsidRDefault="009934BA" w:rsidP="009934BA">
      <w:r>
        <w:tab/>
      </w:r>
      <w:r>
        <w:tab/>
        <w:t xml:space="preserve">Scene </w:t>
      </w:r>
      <w:proofErr w:type="spellStart"/>
      <w:r>
        <w:t>scene</w:t>
      </w:r>
      <w:proofErr w:type="spellEnd"/>
      <w:r>
        <w:t xml:space="preserve"> = new Scene (pane, 1000, 500);</w:t>
      </w:r>
    </w:p>
    <w:p w:rsidR="009934BA" w:rsidRDefault="009934BA" w:rsidP="009934BA">
      <w:r>
        <w:tab/>
      </w:r>
      <w:r>
        <w:tab/>
      </w:r>
    </w:p>
    <w:p w:rsidR="009934BA" w:rsidRDefault="009934BA" w:rsidP="009934BA">
      <w:r>
        <w:tab/>
      </w:r>
      <w:r>
        <w:tab/>
      </w:r>
      <w:proofErr w:type="spellStart"/>
      <w:r>
        <w:t>primaryStage.setTitle</w:t>
      </w:r>
      <w:proofErr w:type="spellEnd"/>
      <w:r>
        <w:t>("</w:t>
      </w:r>
      <w:proofErr w:type="spellStart"/>
      <w:r>
        <w:t>SlotMachine</w:t>
      </w:r>
      <w:proofErr w:type="spellEnd"/>
      <w:r>
        <w:t>");</w:t>
      </w:r>
    </w:p>
    <w:p w:rsidR="009934BA" w:rsidRDefault="009934BA" w:rsidP="009934BA">
      <w:r>
        <w:tab/>
      </w:r>
      <w:r>
        <w:tab/>
      </w:r>
      <w:proofErr w:type="spellStart"/>
      <w:r>
        <w:t>primaryStage.setScene</w:t>
      </w:r>
      <w:proofErr w:type="spellEnd"/>
      <w:r>
        <w:t>(scene);</w:t>
      </w:r>
    </w:p>
    <w:p w:rsidR="009934BA" w:rsidRDefault="009934BA" w:rsidP="009934BA">
      <w:r>
        <w:tab/>
      </w:r>
      <w:r>
        <w:tab/>
      </w:r>
      <w:proofErr w:type="spellStart"/>
      <w:r>
        <w:t>primaryStage.show</w:t>
      </w:r>
      <w:proofErr w:type="spellEnd"/>
      <w:r>
        <w:t>();</w:t>
      </w:r>
    </w:p>
    <w:p w:rsidR="009934BA" w:rsidRDefault="009934BA" w:rsidP="009934BA">
      <w:r>
        <w:tab/>
        <w:t>}</w:t>
      </w:r>
    </w:p>
    <w:p w:rsidR="009934BA" w:rsidRDefault="009934BA" w:rsidP="009934BA">
      <w:r>
        <w:tab/>
        <w:t>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</w:t>
      </w:r>
    </w:p>
    <w:p w:rsidR="009934BA" w:rsidRDefault="009934BA" w:rsidP="009934BA">
      <w:r>
        <w:tab/>
        <w:t>{</w:t>
      </w:r>
    </w:p>
    <w:p w:rsidR="009934BA" w:rsidRDefault="009934BA" w:rsidP="009934BA">
      <w:r>
        <w:tab/>
      </w:r>
      <w:r>
        <w:tab/>
        <w:t>launch(</w:t>
      </w:r>
      <w:proofErr w:type="spellStart"/>
      <w:r>
        <w:t>args</w:t>
      </w:r>
      <w:proofErr w:type="spellEnd"/>
      <w:r>
        <w:t>);</w:t>
      </w:r>
    </w:p>
    <w:p w:rsidR="009934BA" w:rsidRDefault="009934BA" w:rsidP="009934BA">
      <w:r>
        <w:tab/>
        <w:t>}</w:t>
      </w:r>
    </w:p>
    <w:p w:rsidR="009934BA" w:rsidRDefault="009934BA" w:rsidP="009934BA">
      <w:r>
        <w:t>}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eve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event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EventHandl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geome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Inse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geometry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Orient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geome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P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control.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control.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image.Im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image.ImageVie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layout.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layout.H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layout.Priorit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layout.Stack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layout.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paint.Col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text.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text.FontWeigh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u w:val="single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  <w:u w:val="single"/>
        </w:rPr>
        <w:t>.Rando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934BA" w:rsidRDefault="009934BA" w:rsidP="009934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Label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textLabe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Button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cashButt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-------------------------------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onstructor for slot machine pane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-------------------------------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lotMachine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 {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Label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Result of spin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Helvetci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LIGH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Label</w:t>
      </w:r>
      <w:r>
        <w:rPr>
          <w:rFonts w:ascii="Consolas" w:hAnsi="Consolas" w:cs="Consolas"/>
          <w:color w:val="000000"/>
          <w:sz w:val="20"/>
          <w:szCs w:val="20"/>
        </w:rPr>
        <w:t>.setTextFi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LA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Label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urrent token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Helvetci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LIGH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.setTextFi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LA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Label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NO Button Push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Helvetci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O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r>
        <w:rPr>
          <w:rFonts w:ascii="Consolas" w:hAnsi="Consolas" w:cs="Consolas"/>
          <w:color w:val="000000"/>
          <w:sz w:val="20"/>
          <w:szCs w:val="20"/>
        </w:rPr>
        <w:t>.setTextFi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WHIT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Button(</w:t>
      </w:r>
      <w:r>
        <w:rPr>
          <w:rFonts w:ascii="Consolas" w:hAnsi="Consolas" w:cs="Consolas"/>
          <w:color w:val="2A00FF"/>
          <w:sz w:val="20"/>
          <w:szCs w:val="20"/>
        </w:rPr>
        <w:t>"Spi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50, 80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rial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NORM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processButtonPre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Butto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sh Ou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50, 80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r>
        <w:rPr>
          <w:rFonts w:ascii="Consolas" w:hAnsi="Consolas" w:cs="Consolas"/>
          <w:color w:val="000000"/>
          <w:sz w:val="20"/>
          <w:szCs w:val="20"/>
        </w:rPr>
        <w:t>.set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rial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ntWeigh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NORM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40)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ashButton</w:t>
      </w:r>
      <w:r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processButtonPre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tokenLabel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spinLabe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Hga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60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TOP_CEN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800, 250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whi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w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spinButton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cashButto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textLabe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Hga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40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blu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800, 250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Sty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fx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-background-color: r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getChildre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A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ewSlot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buttonPa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nest other two panes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PrefSiz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1000, 500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.setPadding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sets(50)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Childr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Al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prima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cessButtonPre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ctionEv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v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extLabel</w:t>
      </w:r>
      <w:r>
        <w:rPr>
          <w:rFonts w:ascii="Consolas" w:hAnsi="Consolas" w:cs="Consolas"/>
          <w:color w:val="000000"/>
          <w:sz w:val="20"/>
          <w:szCs w:val="20"/>
        </w:rPr>
        <w:t>.setT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 Button Was Pushed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934BA" w:rsidRDefault="00F01289" w:rsidP="00F01289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26722E22" wp14:editId="1BBE9088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1289" w:rsidRDefault="00F01289" w:rsidP="00F01289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97B89B3" wp14:editId="55E4C727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12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zAzNTAyNjWxNDFT0lEKTi0uzszPAykwqgUARoWyDiwAAAA="/>
  </w:docVars>
  <w:rsids>
    <w:rsidRoot w:val="009934BA"/>
    <w:rsid w:val="008F22FB"/>
    <w:rsid w:val="009934BA"/>
    <w:rsid w:val="00F01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B6E8B"/>
  <w15:chartTrackingRefBased/>
  <w15:docId w15:val="{E0E00028-8443-417B-812F-96F2BE58D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54</Words>
  <Characters>3160</Characters>
  <Application>Microsoft Office Word</Application>
  <DocSecurity>0</DocSecurity>
  <Lines>26</Lines>
  <Paragraphs>7</Paragraphs>
  <ScaleCrop>false</ScaleCrop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xuan zhang</dc:creator>
  <cp:keywords/>
  <dc:description/>
  <cp:lastModifiedBy>xingxuan zhang</cp:lastModifiedBy>
  <cp:revision>2</cp:revision>
  <dcterms:created xsi:type="dcterms:W3CDTF">2018-03-19T19:17:00Z</dcterms:created>
  <dcterms:modified xsi:type="dcterms:W3CDTF">2018-03-19T20:16:00Z</dcterms:modified>
</cp:coreProperties>
</file>